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5e6e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bd48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cc68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